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D1DA5" w14:textId="5E7C7FD9" w:rsidR="008475A2" w:rsidRPr="000C4C8F" w:rsidRDefault="000C4C8F" w:rsidP="000C4C8F">
      <w:pPr>
        <w:jc w:val="center"/>
        <w:rPr>
          <w:b/>
          <w:bCs/>
          <w:sz w:val="36"/>
          <w:szCs w:val="36"/>
        </w:rPr>
      </w:pPr>
      <w:r w:rsidRPr="000C4C8F">
        <w:rPr>
          <w:b/>
          <w:bCs/>
          <w:sz w:val="36"/>
          <w:szCs w:val="36"/>
        </w:rPr>
        <w:t>Assignment 5.1 Material Design</w:t>
      </w:r>
    </w:p>
    <w:p w14:paraId="35754B8F" w14:textId="77777777" w:rsidR="000C4C8F" w:rsidRDefault="000C4C8F">
      <w:pPr>
        <w:rPr>
          <w:i/>
          <w:iCs/>
        </w:rPr>
      </w:pPr>
    </w:p>
    <w:p w14:paraId="13944593" w14:textId="77777777" w:rsidR="000C4C8F" w:rsidRDefault="000C4C8F">
      <w:pPr>
        <w:rPr>
          <w:i/>
          <w:iCs/>
        </w:rPr>
      </w:pPr>
    </w:p>
    <w:p w14:paraId="69418C89" w14:textId="6FE0867C" w:rsidR="000C4C8F" w:rsidRPr="009D3915" w:rsidRDefault="000C4C8F">
      <w:pPr>
        <w:rPr>
          <w:rFonts w:cstheme="minorHAnsi"/>
          <w:i/>
          <w:iCs/>
        </w:rPr>
      </w:pPr>
      <w:r w:rsidRPr="009D3915">
        <w:rPr>
          <w:rFonts w:cstheme="minorHAnsi"/>
          <w:i/>
          <w:iCs/>
        </w:rPr>
        <w:t>Becca Buechle</w:t>
      </w:r>
      <w:bookmarkStart w:id="0" w:name="_GoBack"/>
      <w:bookmarkEnd w:id="0"/>
    </w:p>
    <w:p w14:paraId="49C69286" w14:textId="3A3DDC10" w:rsidR="000C4C8F" w:rsidRPr="009D3915" w:rsidRDefault="000C4C8F">
      <w:pPr>
        <w:rPr>
          <w:rFonts w:cstheme="minorHAnsi"/>
          <w:i/>
          <w:iCs/>
        </w:rPr>
      </w:pPr>
      <w:r w:rsidRPr="009D3915">
        <w:rPr>
          <w:rFonts w:cstheme="minorHAnsi"/>
          <w:i/>
          <w:iCs/>
        </w:rPr>
        <w:t>October 11, 2020</w:t>
      </w:r>
    </w:p>
    <w:p w14:paraId="72302C79" w14:textId="3D2715EB" w:rsidR="000C4C8F" w:rsidRPr="009D3915" w:rsidRDefault="000C4C8F">
      <w:pPr>
        <w:rPr>
          <w:rFonts w:cstheme="minorHAnsi"/>
          <w:i/>
          <w:iCs/>
        </w:rPr>
      </w:pPr>
    </w:p>
    <w:p w14:paraId="1F80AADF" w14:textId="16732275" w:rsidR="000C4C8F" w:rsidRPr="009D3915" w:rsidRDefault="000C4C8F">
      <w:pPr>
        <w:rPr>
          <w:rFonts w:cstheme="minorHAnsi"/>
        </w:rPr>
      </w:pPr>
      <w:r w:rsidRPr="009D3915">
        <w:rPr>
          <w:rFonts w:cstheme="minorHAnsi"/>
        </w:rPr>
        <w:t>For this week’s discussion board assignment, research “Google’s Material Design Specification” and post an original thread of at least 250 words of your findings.</w:t>
      </w:r>
    </w:p>
    <w:p w14:paraId="59FD9262" w14:textId="6FE5960F" w:rsidR="000C4C8F" w:rsidRPr="009D3915" w:rsidRDefault="000C4C8F">
      <w:pPr>
        <w:rPr>
          <w:rFonts w:cstheme="minorHAnsi"/>
        </w:rPr>
      </w:pPr>
    </w:p>
    <w:p w14:paraId="6D5EA89A" w14:textId="1483D051" w:rsidR="00392EC8" w:rsidRPr="009D3915" w:rsidRDefault="000C4C8F">
      <w:pPr>
        <w:rPr>
          <w:rFonts w:cstheme="minorHAnsi"/>
        </w:rPr>
      </w:pPr>
      <w:r w:rsidRPr="009D3915">
        <w:rPr>
          <w:rFonts w:cstheme="minorHAnsi"/>
        </w:rPr>
        <w:t xml:space="preserve">If you’re like me you are wondering what this Google Material Design Specification is, well this is what I found. </w:t>
      </w:r>
      <w:r w:rsidR="00392EC8" w:rsidRPr="009D3915">
        <w:rPr>
          <w:rFonts w:cstheme="minorHAnsi"/>
        </w:rPr>
        <w:t xml:space="preserve">Created by </w:t>
      </w:r>
      <w:r w:rsidR="00AC5D90" w:rsidRPr="009D3915">
        <w:rPr>
          <w:rFonts w:cstheme="minorHAnsi"/>
        </w:rPr>
        <w:t xml:space="preserve">Google in 2014 </w:t>
      </w:r>
      <w:r w:rsidRPr="009D3915">
        <w:rPr>
          <w:rFonts w:cstheme="minorHAnsi"/>
        </w:rPr>
        <w:t xml:space="preserve">Google put together an online specs for the Material design language </w:t>
      </w:r>
      <w:r w:rsidR="00392EC8" w:rsidRPr="009D3915">
        <w:rPr>
          <w:rFonts w:cstheme="minorHAnsi"/>
        </w:rPr>
        <w:t xml:space="preserve">and its used to </w:t>
      </w:r>
      <w:r w:rsidR="00AC5D90" w:rsidRPr="009D3915">
        <w:rPr>
          <w:rFonts w:cstheme="minorHAnsi"/>
        </w:rPr>
        <w:t>bring a unified user experience across all operating platforms</w:t>
      </w:r>
      <w:r w:rsidR="00392EC8" w:rsidRPr="009D3915">
        <w:rPr>
          <w:rFonts w:cstheme="minorHAnsi"/>
        </w:rPr>
        <w:t>.</w:t>
      </w:r>
      <w:r w:rsidR="009D3915" w:rsidRPr="009D3915">
        <w:rPr>
          <w:rFonts w:cstheme="minorHAnsi"/>
        </w:rPr>
        <w:t xml:space="preserve"> </w:t>
      </w:r>
      <w:r w:rsidR="009D3915" w:rsidRPr="009D3915">
        <w:rPr>
          <w:rFonts w:cstheme="minorHAnsi"/>
        </w:rPr>
        <w:t xml:space="preserve">(Chapman, C.) </w:t>
      </w:r>
      <w:r w:rsidR="009D3915" w:rsidRPr="009D3915">
        <w:rPr>
          <w:rFonts w:cstheme="minorHAnsi"/>
        </w:rPr>
        <w:t xml:space="preserve">One thing to keep in mind though was it was originally created to make the Android user interface and applications. </w:t>
      </w:r>
      <w:r w:rsidR="009D3915" w:rsidRPr="009D3915">
        <w:rPr>
          <w:rFonts w:cstheme="minorHAnsi"/>
        </w:rPr>
        <w:t>(</w:t>
      </w:r>
      <w:proofErr w:type="spellStart"/>
      <w:r w:rsidR="009D3915" w:rsidRPr="009D3915">
        <w:rPr>
          <w:rFonts w:cstheme="minorHAnsi"/>
        </w:rPr>
        <w:t>Envato</w:t>
      </w:r>
      <w:proofErr w:type="spellEnd"/>
      <w:r w:rsidR="009D3915" w:rsidRPr="009D3915">
        <w:rPr>
          <w:rFonts w:cstheme="minorHAnsi"/>
        </w:rPr>
        <w:t xml:space="preserve">.) </w:t>
      </w:r>
      <w:r w:rsidR="00AC5D90" w:rsidRPr="009D3915">
        <w:rPr>
          <w:rFonts w:cstheme="minorHAnsi"/>
        </w:rPr>
        <w:t xml:space="preserve">Google wanted to make sure that no matter what decide a user was using that they would have the same </w:t>
      </w:r>
      <w:r w:rsidR="00AC5D90" w:rsidRPr="009D3915">
        <w:rPr>
          <w:rFonts w:cstheme="minorHAnsi"/>
        </w:rPr>
        <w:t>experience</w:t>
      </w:r>
      <w:r w:rsidR="00AC5D90" w:rsidRPr="009D3915">
        <w:rPr>
          <w:rFonts w:cstheme="minorHAnsi"/>
        </w:rPr>
        <w:t xml:space="preserve"> across the board.</w:t>
      </w:r>
      <w:r w:rsidR="00AC5D90" w:rsidRPr="009D3915">
        <w:rPr>
          <w:rFonts w:cstheme="minorHAnsi"/>
        </w:rPr>
        <w:t xml:space="preserve"> </w:t>
      </w:r>
      <w:r w:rsidR="00AC5D90" w:rsidRPr="009D3915">
        <w:rPr>
          <w:rFonts w:cstheme="minorHAnsi"/>
        </w:rPr>
        <w:t xml:space="preserve">(Chapman, C.) </w:t>
      </w:r>
      <w:r w:rsidR="00392EC8" w:rsidRPr="009D3915">
        <w:rPr>
          <w:rFonts w:cstheme="minorHAnsi"/>
        </w:rPr>
        <w:t>When thinking of Material Design, it focuses mostly on physical materials however, in a digital world it focuses on things like interfaces and buttons and such. (</w:t>
      </w:r>
      <w:proofErr w:type="spellStart"/>
      <w:r w:rsidR="00392EC8" w:rsidRPr="009D3915">
        <w:rPr>
          <w:rFonts w:cstheme="minorHAnsi"/>
        </w:rPr>
        <w:t>Envato</w:t>
      </w:r>
      <w:proofErr w:type="spellEnd"/>
      <w:r w:rsidR="00392EC8" w:rsidRPr="009D3915">
        <w:rPr>
          <w:rFonts w:cstheme="minorHAnsi"/>
        </w:rPr>
        <w:t>.</w:t>
      </w:r>
      <w:r w:rsidR="00392EC8" w:rsidRPr="009D3915">
        <w:rPr>
          <w:rFonts w:cstheme="minorHAnsi"/>
        </w:rPr>
        <w:t>)</w:t>
      </w:r>
      <w:r w:rsidR="00AC5D90" w:rsidRPr="009D3915">
        <w:rPr>
          <w:rFonts w:cstheme="minorHAnsi"/>
        </w:rPr>
        <w:t xml:space="preserve"> The guidelines that were included where things such as typography, grids, space, scale, color, and imagery but it also lets the designer know how things should look. </w:t>
      </w:r>
      <w:r w:rsidR="00AC5D90" w:rsidRPr="009D3915">
        <w:rPr>
          <w:rFonts w:cstheme="minorHAnsi"/>
        </w:rPr>
        <w:t>(Chapman, C.)</w:t>
      </w:r>
      <w:r w:rsidR="00AC5D90" w:rsidRPr="009D3915">
        <w:rPr>
          <w:rFonts w:cstheme="minorHAnsi"/>
        </w:rPr>
        <w:t xml:space="preserve"> The design specifications go by a hierarchy system that really allows the designer to know what they are aiming for at the </w:t>
      </w:r>
      <w:proofErr w:type="gramStart"/>
      <w:r w:rsidR="00AC5D90" w:rsidRPr="009D3915">
        <w:rPr>
          <w:rFonts w:cstheme="minorHAnsi"/>
        </w:rPr>
        <w:t>end product</w:t>
      </w:r>
      <w:proofErr w:type="gramEnd"/>
      <w:r w:rsidR="00AC5D90" w:rsidRPr="009D3915">
        <w:rPr>
          <w:rFonts w:cstheme="minorHAnsi"/>
        </w:rPr>
        <w:t xml:space="preserve"> of their design.</w:t>
      </w:r>
      <w:r w:rsidR="009D3915" w:rsidRPr="009D3915">
        <w:rPr>
          <w:rFonts w:cstheme="minorHAnsi"/>
        </w:rPr>
        <w:t xml:space="preserve"> </w:t>
      </w:r>
      <w:r w:rsidR="009D3915" w:rsidRPr="009D3915">
        <w:rPr>
          <w:rFonts w:cstheme="minorHAnsi"/>
        </w:rPr>
        <w:t xml:space="preserve">(Chapman, C.) </w:t>
      </w:r>
      <w:r w:rsidR="00AC5D90" w:rsidRPr="009D3915">
        <w:rPr>
          <w:rFonts w:cstheme="minorHAnsi"/>
        </w:rPr>
        <w:t xml:space="preserve"> Some of the reasons why using this system is a good idea is its an entire design ecosystem meaning that it lays out everything you as a designer </w:t>
      </w:r>
      <w:r w:rsidR="009D3915" w:rsidRPr="009D3915">
        <w:rPr>
          <w:rFonts w:cstheme="minorHAnsi"/>
        </w:rPr>
        <w:t xml:space="preserve">would need and how to handle each thing. </w:t>
      </w:r>
      <w:r w:rsidR="009D3915" w:rsidRPr="009D3915">
        <w:rPr>
          <w:rFonts w:cstheme="minorHAnsi"/>
        </w:rPr>
        <w:t xml:space="preserve">(Chapman, C.) </w:t>
      </w:r>
      <w:r w:rsidR="009D3915" w:rsidRPr="009D3915">
        <w:rPr>
          <w:rFonts w:cstheme="minorHAnsi"/>
        </w:rPr>
        <w:t xml:space="preserve"> Another reason to try the Google Material Design is because there are dark theme options. I’m a huge fan of this option as it makes things so much easier to read when you are in a dark room. But with every great thing there comes draw backs as well such as it being a Google associated. </w:t>
      </w:r>
      <w:r w:rsidR="009D3915" w:rsidRPr="009D3915">
        <w:rPr>
          <w:rFonts w:cstheme="minorHAnsi"/>
        </w:rPr>
        <w:t xml:space="preserve">(Chapman, C.) </w:t>
      </w:r>
      <w:r w:rsidR="009D3915" w:rsidRPr="009D3915">
        <w:rPr>
          <w:rFonts w:cstheme="minorHAnsi"/>
        </w:rPr>
        <w:t xml:space="preserve"> This might not be a con to everyone, but Google doesn’t always play well with others.  Overall, I think this tool would defiantly be worth trying out in the future as it seems like it could be very beneficial to a developer/designer. </w:t>
      </w:r>
    </w:p>
    <w:p w14:paraId="6B998E4F" w14:textId="77777777" w:rsidR="00392EC8" w:rsidRPr="009D3915" w:rsidRDefault="00392EC8">
      <w:pPr>
        <w:rPr>
          <w:rFonts w:cstheme="minorHAnsi"/>
        </w:rPr>
      </w:pPr>
    </w:p>
    <w:p w14:paraId="6E7F4A51" w14:textId="77777777" w:rsidR="00392EC8" w:rsidRPr="009D3915" w:rsidRDefault="00392EC8">
      <w:pPr>
        <w:rPr>
          <w:rFonts w:cstheme="minorHAnsi"/>
        </w:rPr>
      </w:pPr>
    </w:p>
    <w:p w14:paraId="2CBC4B5E" w14:textId="77496023" w:rsidR="00392EC8" w:rsidRPr="009D3915" w:rsidRDefault="00392EC8">
      <w:pPr>
        <w:rPr>
          <w:rFonts w:cstheme="minorHAnsi"/>
        </w:rPr>
      </w:pPr>
      <w:r w:rsidRPr="009D3915">
        <w:rPr>
          <w:rFonts w:cstheme="minorHAnsi"/>
        </w:rPr>
        <w:t xml:space="preserve">Bibliography </w:t>
      </w:r>
    </w:p>
    <w:p w14:paraId="54FA0B96" w14:textId="3C6B7A77" w:rsidR="00AC5D90" w:rsidRPr="009D3915" w:rsidRDefault="00AC5D90">
      <w:pPr>
        <w:rPr>
          <w:rFonts w:cstheme="minorHAnsi"/>
        </w:rPr>
      </w:pPr>
      <w:r w:rsidRPr="009D3915">
        <w:rPr>
          <w:rFonts w:cstheme="minorHAnsi"/>
        </w:rPr>
        <w:t>Chapman, C. (2020). Why Use Material Design? Weighing the Pros and Cons. Retrieved from Designers: https://www.toptal.com/designers/ui/why-use-material-design</w:t>
      </w:r>
    </w:p>
    <w:p w14:paraId="04FE5CF6" w14:textId="77777777" w:rsidR="00392EC8" w:rsidRPr="009D3915" w:rsidRDefault="00392EC8" w:rsidP="00392EC8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  <w:proofErr w:type="spellStart"/>
      <w:r w:rsidRPr="009D3915">
        <w:rPr>
          <w:rFonts w:asciiTheme="minorHAnsi" w:hAnsiTheme="minorHAnsi" w:cstheme="minorHAnsi"/>
          <w:sz w:val="22"/>
          <w:szCs w:val="22"/>
        </w:rPr>
        <w:t>Envato</w:t>
      </w:r>
      <w:proofErr w:type="spellEnd"/>
      <w:r w:rsidRPr="009D3915">
        <w:rPr>
          <w:rFonts w:asciiTheme="minorHAnsi" w:hAnsiTheme="minorHAnsi" w:cstheme="minorHAnsi"/>
          <w:sz w:val="22"/>
          <w:szCs w:val="22"/>
        </w:rPr>
        <w:t>. (2020, September 25). What is Google's Material Design? Retrieved October 12, 2020, from https://envato.com/blog/introduction-material-design/</w:t>
      </w:r>
    </w:p>
    <w:p w14:paraId="55BAC332" w14:textId="5540A9BB" w:rsidR="000C4C8F" w:rsidRPr="000C4C8F" w:rsidRDefault="00392EC8">
      <w:pPr>
        <w:rPr>
          <w:i/>
          <w:iCs/>
        </w:rPr>
      </w:pPr>
      <w:r>
        <w:t xml:space="preserve"> </w:t>
      </w:r>
    </w:p>
    <w:sectPr w:rsidR="000C4C8F" w:rsidRPr="000C4C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sTA1NbawMDAyMzVU0lEKTi0uzszPAykwrAUA+x8FNiwAAAA="/>
  </w:docVars>
  <w:rsids>
    <w:rsidRoot w:val="000C4C8F"/>
    <w:rsid w:val="000C4C8F"/>
    <w:rsid w:val="00392EC8"/>
    <w:rsid w:val="003B53E1"/>
    <w:rsid w:val="008475A2"/>
    <w:rsid w:val="009D3915"/>
    <w:rsid w:val="00AC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8623B"/>
  <w15:chartTrackingRefBased/>
  <w15:docId w15:val="{282B69EE-73D5-4C17-9038-BDBD96610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92E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464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10-12T03:55:00Z</dcterms:created>
  <dcterms:modified xsi:type="dcterms:W3CDTF">2020-10-12T04:39:00Z</dcterms:modified>
</cp:coreProperties>
</file>